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Kyoto</w:t>
      </w:r>
    </w:p>
    <w:bookmarkStart w:id="20" w:name="internship-application-letter"/>
    <w:p>
      <w:pPr>
        <w:pStyle w:val="Heading1"/>
      </w:pPr>
      <w:r>
        <w:t xml:space="preserve">Internship Application Letter</w:t>
      </w:r>
    </w:p>
    <w:p>
      <w:pPr>
        <w:pStyle w:val="FirstParagraph"/>
      </w:pPr>
      <w:r>
        <w:t xml:space="preserve">For the Position of Sales Executive Internship in Japan Kyoto</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rPr>
          <w:bCs/>
          <w:b/>
        </w:rPr>
        <w:t xml:space="preserve">Recruitment Team</w:t>
      </w:r>
    </w:p>
    <w:p>
      <w:pPr>
        <w:pStyle w:val="BodyText"/>
      </w:pPr>
      <w:r>
        <w:rPr>
          <w:bCs/>
          <w:b/>
        </w:rPr>
        <w:t xml:space="preserve">[Company Name]</w:t>
      </w:r>
    </w:p>
    <w:p>
      <w:pPr>
        <w:pStyle w:val="BodyText"/>
      </w:pPr>
      <w:r>
        <w:t xml:space="preserve">[Company Address]</w:t>
      </w:r>
    </w:p>
    <w:p>
      <w:pPr>
        <w:pStyle w:val="BodyText"/>
      </w:pPr>
      <w:r>
        <w:t xml:space="preserve">Kyoto, Japan</w:t>
      </w:r>
    </w:p>
    <w:bookmarkStart w:id="21" w:name="Xb02f835a4043c99a6a7240d5a113de923fc6935"/>
    <w:p>
      <w:pPr>
        <w:pStyle w:val="Heading2"/>
      </w:pPr>
      <w:r>
        <w:t xml:space="preserve">Subject: Internship Application Letter for Sales Executive Position in Japan Kyoto</w:t>
      </w:r>
    </w:p>
    <w:p>
      <w:pPr>
        <w:pStyle w:val="FirstParagraph"/>
      </w:pPr>
      <w:r>
        <w:t xml:space="preserve">Dear Hiring Committee,</w:t>
      </w:r>
    </w:p>
    <w:p>
      <w:pPr>
        <w:pStyle w:val="BodyText"/>
      </w:pPr>
      <w:r>
        <w:t xml:space="preserve">I am writing to express my enthusiastic interest in the Sales Executive Internship position at [Company Name] in Kyoto, Japan, as advertised on [Platform where you saw the posting - e.g., LinkedIn, company website]. With a profound admiration for Japan's business ethos and a burning passion for cultivating customer relationships within dynamic market environments, I am confident that my academic background, cultural adaptability, and dedication to sales excellence align perfectly with the requirements of this Internship Application Letter. My aspiration to contribute to your team in Japan Kyoto stems from both my professional ambitions and deep respect for Japanese business culture.</w:t>
      </w:r>
    </w:p>
    <w:p>
      <w:pPr>
        <w:pStyle w:val="BodyText"/>
      </w:pPr>
      <w:r>
        <w:t xml:space="preserve">As a third-year Business Administration student at [Your University], specializing in International Marketing, I have immersed myself in coursework directly relevant to the Sales Executive role. My studies include Consumer Behavior Analysis, Cross-Cultural Negotiation Strategies, and Digital Marketing Analytics – all of which I have applied through projects such as developing a market-entry strategy for a hypothetical Japanese tea brand targeting Western consumers. This project required meticulous research into Kyoto’s unique consumer landscape, where I analyzed how traditional values like *wa* (harmony) and *omotenashi* (selfless hospitality) influence purchasing decisions. Understanding that Japan Kyoto represents not just a geographic location but a cultural nexus where ancient traditions meet modern commerce, I have dedicated myself to mastering the nuances of Japanese sales psychology – recognizing that success here requires patience, respect for hierarchy, and an unwavering commitment to service quality.</w:t>
      </w:r>
    </w:p>
    <w:p>
      <w:pPr>
        <w:pStyle w:val="BodyText"/>
      </w:pPr>
      <w:r>
        <w:t xml:space="preserve">My practical experience further demonstrates my readiness for this Sales Executive internship. During my summer internship at [Previous Company], I managed a portfolio of 30+ small business clients in the Tokyo metropolitan area. I implemented a customer feedback system that increased client retention by 25% within three months, directly applying principles of *kizuna* (relationship-building) central to Japanese business practices. This experience taught me that effective sales in Japan Kyoto transcends transactional interactions; it requires understanding a client’s long-term vision and aligning your solutions with their values. I also spearheaded a social media campaign targeting local artisans, leveraging insights into Kyoto’s artisanal culture to drive a 40% engagement boost – a testament to my ability to merge market data with cultural sensitivity.</w:t>
      </w:r>
    </w:p>
    <w:p>
      <w:pPr>
        <w:pStyle w:val="BodyText"/>
      </w:pPr>
      <w:r>
        <w:t xml:space="preserve">What truly motivates me about this opportunity is Japan Kyoto’s unique position as the heartland of Japanese tradition and innovation. Having spent two weeks studying at Kyoto University’s summer program in 2023, I witnessed firsthand how businesses in this city honor heritage while embracing forward-thinking strategies. During my stay, I volunteered with a local *ryokan* (traditional inn) to assist with English-speaking guest services, where I observed the seamless integration of meticulous hospitality (*omotenashi*) into every service touchpoint. This reinforced my belief that sales success in Kyoto requires not just skill, but cultural immersion – a perspective I am eager to deepen through your internship program. My intermediate Japanese language skills (JLPT N3 level), coupled with ongoing intensive study, allow me to engage meaningfully with colleagues and clients while respecting linguistic protocols.</w:t>
      </w:r>
    </w:p>
    <w:p>
      <w:pPr>
        <w:pStyle w:val="BodyText"/>
      </w:pPr>
      <w:r>
        <w:t xml:space="preserve">I understand that the role of a Sales Executive Intern in Japan Kyoto demands more than sales acumen; it requires embodying *gaman* (perseverance) and *shuuchaku* (taking initiative). I have prepared for this through volunteer work with [Relevant Organization], where I organized cross-cultural business workshops for international students. This involved adapting communication styles to diverse audiences – a skill directly transferable to Kyoto’s multicultural business ecosystem. Moreover, my ability to thrive in structured environments was proven when I led a university case competition team that won first place by developing a sales strategy for an eco-friendly product line, navigating complex stakeholder dynamics with Japanese business principles in mind.</w:t>
      </w:r>
    </w:p>
    <w:p>
      <w:pPr>
        <w:pStyle w:val="BodyText"/>
      </w:pPr>
      <w:r>
        <w:t xml:space="preserve">Regarding company-specific alignment, I have long admired [Company Name]’s commitment to sustainable growth and community engagement in Kyoto. Your recent partnership with the Kyoto Chamber of Commerce to support local SMEs through digital transformation resonates deeply with my career vision. I am particularly inspired by how your team has successfully introduced Western retail concepts while preserving Japanese *wa* – a delicate balance I aspire to master as part of your Sales Executive Internship program. I am eager to contribute my analytical skills in market trend analysis and learn from your seasoned professionals about navigating Japan’s nuanced B2B landscape, where trust is built over time rather than transactions.</w:t>
      </w:r>
    </w:p>
    <w:p>
      <w:pPr>
        <w:pStyle w:val="BodyText"/>
      </w:pPr>
      <w:r>
        <w:t xml:space="preserve">My cultural adaptability extends beyond language and business practices. During my time in Kyoto, I participated in a *tea ceremony* workshop organized by the Kyoto Cultural Association – an experience that taught me about mindfulness and attention to detail essential for relationship-based sales. I have also familiarized myself with Japan’s work culture through books like *The Culture Map* by Erin Meyer and online courses on Japanese business etiquette, ensuring my approach aligns with local expectations regarding meetings (*kakutome*), gift-giving (*omiyage*), and hierarchical communication. In the Sales Executive internship, I will apply these insights to build authentic connections while adhering to *wa*, the core philosophy guiding all interactions in Japan Kyoto.</w:t>
      </w:r>
    </w:p>
    <w:p>
      <w:pPr>
        <w:pStyle w:val="BodyText"/>
      </w:pPr>
      <w:r>
        <w:t xml:space="preserve">I am writing this Internship Application Letter with profound respect for your organization’s legacy and excitement about contributing to your sales team. My academic rigor, cultural preparation, and hands-on experience position me to immediately support your objectives while growing under your mentorship. I would welcome the opportunity to discuss how my proactive approach aligns with [Company Name]’s goals during an interview at your convenience. Thank you for considering my application; I have attached my resume and academic transcripts for your review and look forward to contributing meaningfully to sales excellence in Japan Kyoto.</w:t>
      </w:r>
    </w:p>
    <w:p>
      <w:pPr>
        <w:pStyle w:val="BodyText"/>
      </w:pPr>
      <w:r>
        <w:t xml:space="preserve">Sincerely,</w:t>
      </w:r>
    </w:p>
    <w:p>
      <w:pPr>
        <w:pStyle w:val="BodyText"/>
      </w:pPr>
      <w:r>
        <w:rPr>
          <w:bCs/>
          <w:b/>
        </w:rPr>
        <w:t xml:space="preserve">[Your Full Name]</w:t>
      </w:r>
    </w:p>
    <w:p>
      <w:pPr>
        <w:pStyle w:val="BodyText"/>
      </w:pPr>
      <w:r>
        <w:t xml:space="preserve">This Internship Application Letter is specifically crafted for the Sales Executive position in Japan Kyoto, reflecting deep cultural understanding and professional readines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 in Kyoto</dc:title>
  <dc:creator/>
  <dc:language>en</dc:language>
  <cp:keywords/>
  <dcterms:created xsi:type="dcterms:W3CDTF">2026-07-23T04:52:02Z</dcterms:created>
  <dcterms:modified xsi:type="dcterms:W3CDTF">2026-07-23T04:52:02Z</dcterms:modified>
</cp:coreProperties>
</file>

<file path=docProps/custom.xml><?xml version="1.0" encoding="utf-8"?>
<Properties xmlns="http://schemas.openxmlformats.org/officeDocument/2006/custom-properties" xmlns:vt="http://schemas.openxmlformats.org/officeDocument/2006/docPropsVTypes"/>
</file>